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DD4B2" w14:textId="0589AAA3" w:rsidR="00F3124A" w:rsidRDefault="00F3124A" w:rsidP="009C4F77">
      <w:pPr>
        <w:outlineLvl w:val="0"/>
      </w:pPr>
      <w:r w:rsidRPr="004B773D">
        <w:rPr>
          <w:b/>
          <w:noProof/>
        </w:rPr>
        <w:drawing>
          <wp:inline distT="0" distB="0" distL="0" distR="0" wp14:anchorId="4D4A4670" wp14:editId="357D0789">
            <wp:extent cx="1847850" cy="723899"/>
            <wp:effectExtent l="0" t="0" r="0" b="635"/>
            <wp:docPr id="13" name="Picture 13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5B55D" w14:textId="77777777" w:rsidR="00F3124A" w:rsidRPr="00F3124A" w:rsidRDefault="00F3124A" w:rsidP="00F3124A">
      <w:pPr>
        <w:jc w:val="center"/>
        <w:outlineLvl w:val="0"/>
        <w:rPr>
          <w:color w:val="002060"/>
          <w:sz w:val="32"/>
          <w:szCs w:val="32"/>
        </w:rPr>
      </w:pPr>
      <w:r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Quarterly Report</w:t>
      </w:r>
    </w:p>
    <w:p w14:paraId="29DB7EA3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6496027D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</w:rPr>
      </w:pPr>
    </w:p>
    <w:p w14:paraId="5DF1D048" w14:textId="21697BED" w:rsidR="00F3124A" w:rsidRPr="003A76BC" w:rsidRDefault="00F3124A" w:rsidP="003A76BC">
      <w:pPr>
        <w:spacing w:line="240" w:lineRule="auto"/>
        <w:contextualSpacing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Q1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2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3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4</w:t>
      </w:r>
      <w:r w:rsidR="001E01D9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</w:p>
    <w:p w14:paraId="20D04049" w14:textId="77777777" w:rsidR="00F3124A" w:rsidRPr="00602429" w:rsidRDefault="00F3124A" w:rsidP="00F3124A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703EFA19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124A" w:rsidRPr="00602429" w14:paraId="1E79B5AF" w14:textId="77777777" w:rsidTr="001B6B22">
        <w:trPr>
          <w:trHeight w:val="287"/>
        </w:trPr>
        <w:tc>
          <w:tcPr>
            <w:tcW w:w="2317" w:type="dxa"/>
            <w:shd w:val="clear" w:color="auto" w:fill="002060"/>
          </w:tcPr>
          <w:p w14:paraId="3B0D7928" w14:textId="77777777" w:rsidR="00F3124A" w:rsidRPr="00602429" w:rsidRDefault="00F3124A" w:rsidP="001B6B22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0EEDD8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55A73344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0A66A2A1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124A" w:rsidRPr="00602429" w14:paraId="05CA520A" w14:textId="77777777" w:rsidTr="001B6B22">
        <w:trPr>
          <w:trHeight w:val="602"/>
        </w:trPr>
        <w:tc>
          <w:tcPr>
            <w:tcW w:w="2317" w:type="dxa"/>
            <w:shd w:val="clear" w:color="auto" w:fill="auto"/>
          </w:tcPr>
          <w:p w14:paraId="3E3BC115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06" w:type="dxa"/>
            <w:shd w:val="clear" w:color="auto" w:fill="auto"/>
          </w:tcPr>
          <w:p w14:paraId="156B198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20" w:type="dxa"/>
            <w:shd w:val="clear" w:color="auto" w:fill="auto"/>
          </w:tcPr>
          <w:p w14:paraId="48BFDE4F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7" w:type="dxa"/>
            <w:shd w:val="clear" w:color="auto" w:fill="auto"/>
          </w:tcPr>
          <w:p w14:paraId="03C05D5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3DBA0547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4693EC0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Technical Assistance Requ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E6D9DD1" w14:textId="77777777" w:rsidTr="001B6B22">
        <w:tc>
          <w:tcPr>
            <w:tcW w:w="9350" w:type="dxa"/>
          </w:tcPr>
          <w:p w14:paraId="749909F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i/>
              </w:rPr>
              <w:t>Please provide detailed description</w:t>
            </w:r>
          </w:p>
          <w:p w14:paraId="2E1F334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DFDE9D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1101349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4BBAB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524685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7D42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E4C291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1AD0A90D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Barr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0A23DE38" w14:textId="77777777" w:rsidTr="001B6B22">
        <w:tc>
          <w:tcPr>
            <w:tcW w:w="9350" w:type="dxa"/>
          </w:tcPr>
          <w:p w14:paraId="51F227D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51EE83C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464301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38FF90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552574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2EB9D7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74054B3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1D10BE6C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665F1EE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Succe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6641805" w14:textId="77777777" w:rsidTr="001B6B22">
        <w:tc>
          <w:tcPr>
            <w:tcW w:w="9350" w:type="dxa"/>
          </w:tcPr>
          <w:p w14:paraId="2FFEEF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What are you proud of?</w:t>
            </w:r>
          </w:p>
          <w:p w14:paraId="624582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1FA5801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2B2FFFA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6B7032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4A60F50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04A483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38FA4405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7410433D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0ED3C675" w14:textId="1995FB96" w:rsidR="003A76BC" w:rsidRDefault="003A76B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D7135D1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02429">
        <w:rPr>
          <w:rFonts w:ascii="Times New Roman" w:hAnsi="Times New Roman" w:cs="Times New Roman"/>
          <w:b/>
        </w:rPr>
        <w:lastRenderedPageBreak/>
        <w:t>Meetings During Quarter</w:t>
      </w:r>
    </w:p>
    <w:tbl>
      <w:tblPr>
        <w:tblW w:w="95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4"/>
        <w:gridCol w:w="2343"/>
        <w:gridCol w:w="2337"/>
        <w:gridCol w:w="2006"/>
      </w:tblGrid>
      <w:tr w:rsidR="00F3124A" w:rsidRPr="00602429" w14:paraId="3CAB7198" w14:textId="77777777" w:rsidTr="001B6B22">
        <w:tc>
          <w:tcPr>
            <w:tcW w:w="2854" w:type="dxa"/>
            <w:shd w:val="clear" w:color="auto" w:fill="002060"/>
          </w:tcPr>
          <w:p w14:paraId="2B2A7F6C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2343" w:type="dxa"/>
            <w:shd w:val="clear" w:color="auto" w:fill="002060"/>
          </w:tcPr>
          <w:p w14:paraId="18672CAD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Date </w:t>
            </w:r>
          </w:p>
        </w:tc>
        <w:tc>
          <w:tcPr>
            <w:tcW w:w="2337" w:type="dxa"/>
            <w:shd w:val="clear" w:color="auto" w:fill="002060"/>
          </w:tcPr>
          <w:p w14:paraId="4929A58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umber of Attendees</w:t>
            </w:r>
          </w:p>
        </w:tc>
        <w:tc>
          <w:tcPr>
            <w:tcW w:w="2006" w:type="dxa"/>
            <w:shd w:val="clear" w:color="auto" w:fill="002060"/>
          </w:tcPr>
          <w:p w14:paraId="5DC07D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Minutes</w:t>
            </w:r>
          </w:p>
        </w:tc>
      </w:tr>
      <w:tr w:rsidR="00F3124A" w:rsidRPr="00602429" w14:paraId="369FB2C2" w14:textId="77777777" w:rsidTr="001B6B22">
        <w:tc>
          <w:tcPr>
            <w:tcW w:w="2854" w:type="dxa"/>
          </w:tcPr>
          <w:p w14:paraId="1831AA2A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01 W. Street</w:t>
            </w:r>
          </w:p>
        </w:tc>
        <w:tc>
          <w:tcPr>
            <w:tcW w:w="2343" w:type="dxa"/>
          </w:tcPr>
          <w:p w14:paraId="4459CDD9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April 16, 2020</w:t>
            </w:r>
          </w:p>
        </w:tc>
        <w:tc>
          <w:tcPr>
            <w:tcW w:w="2337" w:type="dxa"/>
          </w:tcPr>
          <w:p w14:paraId="443AC756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4</w:t>
            </w:r>
          </w:p>
        </w:tc>
        <w:tc>
          <w:tcPr>
            <w:tcW w:w="2006" w:type="dxa"/>
          </w:tcPr>
          <w:p w14:paraId="1DFE0F5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</w:rPr>
              <w:t>(Y/N)</w:t>
            </w:r>
          </w:p>
        </w:tc>
      </w:tr>
      <w:tr w:rsidR="00F3124A" w:rsidRPr="00602429" w14:paraId="11F8B148" w14:textId="77777777" w:rsidTr="001B6B22">
        <w:tc>
          <w:tcPr>
            <w:tcW w:w="2854" w:type="dxa"/>
          </w:tcPr>
          <w:p w14:paraId="279985C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43" w:type="dxa"/>
          </w:tcPr>
          <w:p w14:paraId="47AD2FA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</w:tcPr>
          <w:p w14:paraId="5A0AF5A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717E365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0919FBE7" w14:textId="77777777" w:rsidTr="001B6B22">
        <w:tc>
          <w:tcPr>
            <w:tcW w:w="2854" w:type="dxa"/>
          </w:tcPr>
          <w:p w14:paraId="0CB5D7D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372563C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30710CD4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7C05E47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4165E0D2" w14:textId="77777777" w:rsidTr="001B6B22">
        <w:tc>
          <w:tcPr>
            <w:tcW w:w="2854" w:type="dxa"/>
          </w:tcPr>
          <w:p w14:paraId="44E18497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1AA86D20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4A6F170D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22D430E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3B2DAAC2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403FF13A" w14:textId="1FF3E306" w:rsidR="008A7461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02429">
        <w:rPr>
          <w:rFonts w:ascii="Times New Roman" w:hAnsi="Times New Roman" w:cs="Times New Roman"/>
          <w:b/>
        </w:rPr>
        <w:t>Program and SMART Goals</w:t>
      </w:r>
      <w:r w:rsidR="008A7461">
        <w:rPr>
          <w:rFonts w:ascii="Times New Roman" w:hAnsi="Times New Roman" w:cs="Times New Roman"/>
          <w:b/>
        </w:rPr>
        <w:t xml:space="preserve"> – Name and describe the programs (2 – 3 sentences) funded </w:t>
      </w:r>
      <w:r w:rsidR="006C37C6">
        <w:rPr>
          <w:rFonts w:ascii="Times New Roman" w:hAnsi="Times New Roman" w:cs="Times New Roman"/>
          <w:b/>
        </w:rPr>
        <w:t>for this CCP year</w:t>
      </w:r>
      <w:r w:rsidR="008A7461">
        <w:rPr>
          <w:rFonts w:ascii="Times New Roman" w:hAnsi="Times New Roman" w:cs="Times New Roman"/>
          <w:b/>
        </w:rPr>
        <w:t xml:space="preserve">. Include the total amount awarded to each program </w:t>
      </w:r>
      <w:r w:rsidR="00493DDC">
        <w:rPr>
          <w:rFonts w:ascii="Times New Roman" w:hAnsi="Times New Roman" w:cs="Times New Roman"/>
          <w:b/>
        </w:rPr>
        <w:t>and the applicable Problem Statement and SMART goal from the CCP (i.e., PS 1, G 2)</w:t>
      </w:r>
    </w:p>
    <w:p w14:paraId="2B3074D5" w14:textId="77777777" w:rsidR="00344643" w:rsidRPr="008A7461" w:rsidRDefault="00344643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3E63215" w14:textId="77777777" w:rsidTr="001B6B22">
        <w:tc>
          <w:tcPr>
            <w:tcW w:w="4590" w:type="dxa"/>
            <w:shd w:val="clear" w:color="auto" w:fill="002060"/>
          </w:tcPr>
          <w:p w14:paraId="36A3E07E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47E82281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2F809BCF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77F358C9" w14:textId="77777777" w:rsidTr="001B6B22">
        <w:tc>
          <w:tcPr>
            <w:tcW w:w="4590" w:type="dxa"/>
          </w:tcPr>
          <w:p w14:paraId="611C40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2430" w:type="dxa"/>
            <w:vMerge/>
            <w:shd w:val="clear" w:color="auto" w:fill="0070C0"/>
          </w:tcPr>
          <w:p w14:paraId="13DC6AD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  <w:shd w:val="clear" w:color="auto" w:fill="0070C0"/>
          </w:tcPr>
          <w:p w14:paraId="09FADCC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3B8A1CB" w14:textId="77777777" w:rsidTr="001B6B22">
        <w:tc>
          <w:tcPr>
            <w:tcW w:w="4590" w:type="dxa"/>
          </w:tcPr>
          <w:p w14:paraId="4DA2093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C482F9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855841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6735B77" w14:textId="77777777" w:rsidTr="001B6B22">
        <w:tc>
          <w:tcPr>
            <w:tcW w:w="4590" w:type="dxa"/>
          </w:tcPr>
          <w:p w14:paraId="3D23E1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84714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7FA3F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3F6B343" w14:textId="77777777" w:rsidTr="001B6B22">
        <w:tc>
          <w:tcPr>
            <w:tcW w:w="4590" w:type="dxa"/>
          </w:tcPr>
          <w:p w14:paraId="32889B1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DB2269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67FE81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2832FFF" w14:textId="77777777" w:rsidTr="001B6B22">
        <w:tc>
          <w:tcPr>
            <w:tcW w:w="4590" w:type="dxa"/>
          </w:tcPr>
          <w:p w14:paraId="4A47D8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13BF6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346219C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EDC17B7" w14:textId="77777777" w:rsidTr="001B6B22">
        <w:tc>
          <w:tcPr>
            <w:tcW w:w="4590" w:type="dxa"/>
          </w:tcPr>
          <w:p w14:paraId="6DD521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74145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43DB88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C867BB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8FFAD67" w14:textId="77777777" w:rsidTr="001B6B22">
        <w:tc>
          <w:tcPr>
            <w:tcW w:w="4590" w:type="dxa"/>
            <w:shd w:val="clear" w:color="auto" w:fill="002060"/>
          </w:tcPr>
          <w:p w14:paraId="4E449962" w14:textId="17388E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Program </w:t>
            </w:r>
            <w:r w:rsidR="00B01004">
              <w:rPr>
                <w:rFonts w:ascii="Times New Roman" w:hAnsi="Times New Roman" w:cs="Times New Roman"/>
                <w:b/>
                <w:color w:val="FFFFFF" w:themeColor="background1"/>
              </w:rPr>
              <w:t>Name/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38BD1B25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49C72C6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142ACA7D" w14:textId="77777777" w:rsidTr="001B6B22">
        <w:tc>
          <w:tcPr>
            <w:tcW w:w="4590" w:type="dxa"/>
          </w:tcPr>
          <w:p w14:paraId="03AC52E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2430" w:type="dxa"/>
            <w:vMerge/>
          </w:tcPr>
          <w:p w14:paraId="04F49B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37069FB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5EBDEA" w14:textId="77777777" w:rsidTr="001B6B22">
        <w:tc>
          <w:tcPr>
            <w:tcW w:w="4590" w:type="dxa"/>
          </w:tcPr>
          <w:p w14:paraId="48A6D30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2FBC26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F5D24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75BF3F3" w14:textId="77777777" w:rsidTr="001B6B22">
        <w:tc>
          <w:tcPr>
            <w:tcW w:w="4590" w:type="dxa"/>
          </w:tcPr>
          <w:p w14:paraId="24A892B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2119F7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91EA2E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63AD219" w14:textId="77777777" w:rsidTr="001B6B22">
        <w:tc>
          <w:tcPr>
            <w:tcW w:w="4590" w:type="dxa"/>
          </w:tcPr>
          <w:p w14:paraId="3DAA731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F0D191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488268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834048D" w14:textId="77777777" w:rsidTr="001B6B22">
        <w:tc>
          <w:tcPr>
            <w:tcW w:w="4590" w:type="dxa"/>
          </w:tcPr>
          <w:p w14:paraId="099AE6B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692E2D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C140C9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5CB11D8" w14:textId="77777777" w:rsidTr="001B6B22">
        <w:tc>
          <w:tcPr>
            <w:tcW w:w="4590" w:type="dxa"/>
          </w:tcPr>
          <w:p w14:paraId="0E9F6D3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52CAD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6E11392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A78629B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34B33791" w14:textId="77777777" w:rsidTr="001B6B22">
        <w:tc>
          <w:tcPr>
            <w:tcW w:w="4590" w:type="dxa"/>
            <w:shd w:val="clear" w:color="auto" w:fill="002060"/>
          </w:tcPr>
          <w:p w14:paraId="776BDE06" w14:textId="4A89AB0B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Program </w:t>
            </w:r>
            <w:r w:rsidR="00B01004">
              <w:rPr>
                <w:rFonts w:ascii="Times New Roman" w:hAnsi="Times New Roman" w:cs="Times New Roman"/>
                <w:b/>
                <w:color w:val="FFFFFF" w:themeColor="background1"/>
              </w:rPr>
              <w:t>Name/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003186FE" w14:textId="6AAF14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  <w:r w:rsidR="008E4663">
              <w:rPr>
                <w:rFonts w:ascii="Times New Roman" w:hAnsi="Times New Roman" w:cs="Times New Roman"/>
                <w:b/>
                <w:color w:val="FFFFFF" w:themeColor="background1"/>
              </w:rPr>
              <w:t>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071466A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5AD06FAD" w14:textId="77777777" w:rsidTr="001B6B22">
        <w:tc>
          <w:tcPr>
            <w:tcW w:w="4590" w:type="dxa"/>
          </w:tcPr>
          <w:p w14:paraId="5A67732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Criminal Justice Services/Activities</w:t>
            </w:r>
          </w:p>
        </w:tc>
        <w:tc>
          <w:tcPr>
            <w:tcW w:w="2430" w:type="dxa"/>
            <w:vMerge/>
          </w:tcPr>
          <w:p w14:paraId="4DBAA18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BD3E3A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4C71E28" w14:textId="77777777" w:rsidTr="001B6B22">
        <w:tc>
          <w:tcPr>
            <w:tcW w:w="4590" w:type="dxa"/>
          </w:tcPr>
          <w:p w14:paraId="0959380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EC7723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4762DC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4F92AB3" w14:textId="77777777" w:rsidTr="001B6B22">
        <w:tc>
          <w:tcPr>
            <w:tcW w:w="4590" w:type="dxa"/>
          </w:tcPr>
          <w:p w14:paraId="25DCCFD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31DD60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AA988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B8F7F6E" w14:textId="77777777" w:rsidTr="001B6B22">
        <w:tc>
          <w:tcPr>
            <w:tcW w:w="4590" w:type="dxa"/>
          </w:tcPr>
          <w:p w14:paraId="45E7F8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F2ADC2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A4CB3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599665BE" w14:textId="77777777" w:rsidTr="001B6B22">
        <w:tc>
          <w:tcPr>
            <w:tcW w:w="4590" w:type="dxa"/>
          </w:tcPr>
          <w:p w14:paraId="5B188CC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7DE9F9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29E2FA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515938F" w14:textId="77777777" w:rsidTr="001B6B22">
        <w:tc>
          <w:tcPr>
            <w:tcW w:w="4590" w:type="dxa"/>
          </w:tcPr>
          <w:p w14:paraId="79CA08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6B81EC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082CD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7CACB4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3B3C29" w14:textId="77777777" w:rsidR="00B37198" w:rsidRDefault="00B371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9E49BEA" w14:textId="2BEF3E71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lastRenderedPageBreak/>
        <w:t>Budget</w:t>
      </w:r>
    </w:p>
    <w:p w14:paraId="32D69A1F" w14:textId="30DB732B" w:rsidR="003F2287" w:rsidRDefault="003F2287" w:rsidP="00565F30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0"/>
        <w:ind w:left="1195" w:right="370"/>
      </w:pPr>
      <w:r>
        <w:rPr>
          <w:i/>
        </w:rPr>
        <w:t>Approved</w:t>
      </w:r>
      <w:r>
        <w:rPr>
          <w:i/>
          <w:spacing w:val="-3"/>
        </w:rPr>
        <w:t xml:space="preserve"> </w:t>
      </w:r>
      <w:r>
        <w:rPr>
          <w:i/>
        </w:rPr>
        <w:t>CCP</w:t>
      </w:r>
      <w:r>
        <w:rPr>
          <w:i/>
          <w:spacing w:val="-1"/>
        </w:rPr>
        <w:t xml:space="preserve"> </w:t>
      </w:r>
      <w:r>
        <w:rPr>
          <w:i/>
        </w:rPr>
        <w:t>Budget</w:t>
      </w:r>
      <w:r>
        <w:t>:</w:t>
      </w:r>
      <w:r>
        <w:rPr>
          <w:spacing w:val="-2"/>
        </w:rPr>
        <w:t xml:space="preserve"> </w:t>
      </w:r>
      <w:r>
        <w:t>amount</w:t>
      </w:r>
      <w:r>
        <w:rPr>
          <w:spacing w:val="-2"/>
        </w:rPr>
        <w:t xml:space="preserve"> </w:t>
      </w:r>
      <w:r>
        <w:t>allotted</w:t>
      </w:r>
      <w:r>
        <w:rPr>
          <w:spacing w:val="-2"/>
        </w:rPr>
        <w:t xml:space="preserve"> </w:t>
      </w:r>
      <w:r>
        <w:t>per</w:t>
      </w:r>
      <w:r>
        <w:rPr>
          <w:spacing w:val="-5"/>
        </w:rPr>
        <w:t xml:space="preserve"> </w:t>
      </w:r>
      <w:r>
        <w:t>category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CC.</w:t>
      </w:r>
      <w:r>
        <w:rPr>
          <w:spacing w:val="-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identified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d document portion of the CCP</w:t>
      </w:r>
      <w:r w:rsidR="00B37198">
        <w:t xml:space="preserve"> and can be found in your CCP Approval Letter.</w:t>
      </w:r>
    </w:p>
    <w:p w14:paraId="65B1FF87" w14:textId="7EE4E42E" w:rsidR="004807ED" w:rsidRDefault="004807ED" w:rsidP="00565F30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0"/>
        <w:ind w:left="1195" w:right="370"/>
      </w:pPr>
      <w:r>
        <w:rPr>
          <w:i/>
        </w:rPr>
        <w:t>Amount Awarded</w:t>
      </w:r>
      <w:r>
        <w:rPr>
          <w:iCs/>
        </w:rPr>
        <w:t xml:space="preserve">: amount </w:t>
      </w:r>
      <w:r w:rsidR="001D554E">
        <w:rPr>
          <w:iCs/>
        </w:rPr>
        <w:t xml:space="preserve">given to </w:t>
      </w:r>
      <w:r w:rsidR="008449BA">
        <w:rPr>
          <w:iCs/>
        </w:rPr>
        <w:t>grant applicants to fund their programs.</w:t>
      </w:r>
    </w:p>
    <w:p w14:paraId="6DE36137" w14:textId="77777777" w:rsidR="003F2287" w:rsidRDefault="003F2287" w:rsidP="00565F30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0"/>
        <w:ind w:left="1195" w:hanging="361"/>
      </w:pPr>
      <w:r>
        <w:rPr>
          <w:i/>
        </w:rPr>
        <w:t>Quarterly</w:t>
      </w:r>
      <w:r>
        <w:rPr>
          <w:i/>
          <w:spacing w:val="-7"/>
        </w:rPr>
        <w:t xml:space="preserve"> </w:t>
      </w:r>
      <w:r>
        <w:rPr>
          <w:i/>
        </w:rPr>
        <w:t>Expenditures:</w:t>
      </w:r>
      <w:r>
        <w:rPr>
          <w:i/>
          <w:spacing w:val="-3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distributed</w:t>
      </w:r>
      <w:r>
        <w:rPr>
          <w:spacing w:val="-8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quarter</w:t>
      </w:r>
      <w:r>
        <w:rPr>
          <w:spacing w:val="-5"/>
        </w:rPr>
        <w:t xml:space="preserve"> </w:t>
      </w:r>
      <w:r>
        <w:rPr>
          <w:spacing w:val="-2"/>
        </w:rPr>
        <w:t>only.</w:t>
      </w:r>
    </w:p>
    <w:p w14:paraId="47155F89" w14:textId="67FF95EA" w:rsidR="003F2287" w:rsidRDefault="003F2287" w:rsidP="00565F30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0"/>
        <w:ind w:left="1195" w:right="746"/>
      </w:pPr>
      <w:r>
        <w:rPr>
          <w:i/>
        </w:rPr>
        <w:t>Total</w:t>
      </w:r>
      <w:r>
        <w:rPr>
          <w:i/>
          <w:spacing w:val="-3"/>
        </w:rPr>
        <w:t xml:space="preserve"> </w:t>
      </w:r>
      <w:r>
        <w:rPr>
          <w:i/>
        </w:rPr>
        <w:t>Expenditures</w:t>
      </w:r>
      <w:r>
        <w:t>:</w:t>
      </w:r>
      <w:r>
        <w:rPr>
          <w:spacing w:val="-3"/>
        </w:rPr>
        <w:t xml:space="preserve"> </w:t>
      </w:r>
      <w:r>
        <w:t>total</w:t>
      </w:r>
      <w:r>
        <w:rPr>
          <w:spacing w:val="-6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distribut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(includes</w:t>
      </w:r>
      <w:r>
        <w:rPr>
          <w:spacing w:val="-3"/>
        </w:rPr>
        <w:t xml:space="preserve"> </w:t>
      </w:r>
      <w:r>
        <w:t>previous</w:t>
      </w:r>
      <w:r>
        <w:rPr>
          <w:spacing w:val="-5"/>
        </w:rPr>
        <w:t xml:space="preserve"> </w:t>
      </w:r>
      <w:r>
        <w:t>expenditures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other previous quarters</w:t>
      </w:r>
      <w:r w:rsidR="000807A5">
        <w:t>: Q1 + Q2 + Q3 = Total Expenditures)</w:t>
      </w:r>
    </w:p>
    <w:p w14:paraId="19FEDB9F" w14:textId="77777777" w:rsidR="003F2287" w:rsidRPr="001D554E" w:rsidRDefault="003F2287" w:rsidP="00565F30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0"/>
        <w:ind w:left="1195" w:hanging="361"/>
      </w:pPr>
      <w:r>
        <w:rPr>
          <w:i/>
        </w:rPr>
        <w:t>Balance</w:t>
      </w:r>
      <w:r>
        <w:t>:</w:t>
      </w:r>
      <w:r>
        <w:rPr>
          <w:spacing w:val="-6"/>
        </w:rPr>
        <w:t xml:space="preserve"> </w:t>
      </w:r>
      <w:r>
        <w:t>unused</w:t>
      </w:r>
      <w:r>
        <w:rPr>
          <w:spacing w:val="-3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(“Approved</w:t>
      </w:r>
      <w:r>
        <w:rPr>
          <w:spacing w:val="-4"/>
        </w:rPr>
        <w:t xml:space="preserve"> </w:t>
      </w:r>
      <w:r>
        <w:t>CCP</w:t>
      </w:r>
      <w:r>
        <w:rPr>
          <w:spacing w:val="-2"/>
        </w:rPr>
        <w:t xml:space="preserve"> </w:t>
      </w:r>
      <w:r>
        <w:t>Budget”</w:t>
      </w:r>
      <w:r>
        <w:rPr>
          <w:spacing w:val="-5"/>
        </w:rPr>
        <w:t xml:space="preserve"> </w:t>
      </w:r>
      <w:r>
        <w:t>minus</w:t>
      </w:r>
      <w:r>
        <w:rPr>
          <w:spacing w:val="-5"/>
        </w:rPr>
        <w:t xml:space="preserve"> </w:t>
      </w:r>
      <w:r>
        <w:t>“Total</w:t>
      </w:r>
      <w:r>
        <w:rPr>
          <w:spacing w:val="-5"/>
        </w:rPr>
        <w:t xml:space="preserve"> </w:t>
      </w:r>
      <w:r>
        <w:rPr>
          <w:spacing w:val="-2"/>
        </w:rPr>
        <w:t>Expenditures”)</w:t>
      </w:r>
    </w:p>
    <w:p w14:paraId="7B4D0C41" w14:textId="2D6435DA" w:rsidR="001D554E" w:rsidRDefault="001D554E" w:rsidP="001D554E">
      <w:pPr>
        <w:pStyle w:val="ListParagraph"/>
        <w:numPr>
          <w:ilvl w:val="2"/>
          <w:numId w:val="1"/>
        </w:numPr>
        <w:tabs>
          <w:tab w:val="left" w:pos="1200"/>
          <w:tab w:val="left" w:pos="1201"/>
        </w:tabs>
        <w:spacing w:before="0"/>
      </w:pPr>
      <w:r>
        <w:rPr>
          <w:i/>
        </w:rPr>
        <w:t>Note</w:t>
      </w:r>
      <w:r w:rsidRPr="001D554E">
        <w:t>:</w:t>
      </w:r>
      <w:r>
        <w:t xml:space="preserve"> this also includes if an applicant </w:t>
      </w:r>
      <w:r w:rsidR="00CD0F88">
        <w:t>was not able to spend all their award amount and returned money to the LCC</w:t>
      </w:r>
    </w:p>
    <w:p w14:paraId="5F824E64" w14:textId="77777777" w:rsidR="003F2287" w:rsidRPr="00602429" w:rsidRDefault="003F2287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86" w:type="dxa"/>
        <w:tblInd w:w="-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3"/>
        <w:gridCol w:w="1514"/>
        <w:gridCol w:w="1447"/>
        <w:gridCol w:w="1476"/>
        <w:gridCol w:w="1757"/>
        <w:gridCol w:w="1549"/>
      </w:tblGrid>
      <w:tr w:rsidR="009C4F77" w:rsidRPr="00602429" w14:paraId="33C588D5" w14:textId="77777777" w:rsidTr="009C4F77">
        <w:trPr>
          <w:trHeight w:val="530"/>
        </w:trPr>
        <w:tc>
          <w:tcPr>
            <w:tcW w:w="2343" w:type="dxa"/>
            <w:shd w:val="clear" w:color="auto" w:fill="002060"/>
          </w:tcPr>
          <w:p w14:paraId="223E19EE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1514" w:type="dxa"/>
            <w:shd w:val="clear" w:color="auto" w:fill="002060"/>
          </w:tcPr>
          <w:p w14:paraId="43758299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1447" w:type="dxa"/>
            <w:shd w:val="clear" w:color="auto" w:fill="002060"/>
          </w:tcPr>
          <w:p w14:paraId="6E62B68B" w14:textId="3D564DF0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1476" w:type="dxa"/>
            <w:shd w:val="clear" w:color="auto" w:fill="002060"/>
          </w:tcPr>
          <w:p w14:paraId="0E1FF7D5" w14:textId="26E65BF6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his Quarter Expenditures</w:t>
            </w:r>
          </w:p>
        </w:tc>
        <w:tc>
          <w:tcPr>
            <w:tcW w:w="1757" w:type="dxa"/>
            <w:shd w:val="clear" w:color="auto" w:fill="002060"/>
          </w:tcPr>
          <w:p w14:paraId="7B736E75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1549" w:type="dxa"/>
            <w:shd w:val="clear" w:color="auto" w:fill="002060"/>
          </w:tcPr>
          <w:p w14:paraId="166174AB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9C4F77" w:rsidRPr="00602429" w14:paraId="46A09058" w14:textId="77777777" w:rsidTr="009C4F77">
        <w:trPr>
          <w:trHeight w:val="208"/>
        </w:trPr>
        <w:tc>
          <w:tcPr>
            <w:tcW w:w="2343" w:type="dxa"/>
          </w:tcPr>
          <w:p w14:paraId="3C1F1C82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10958BDC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514" w:type="dxa"/>
          </w:tcPr>
          <w:p w14:paraId="54232839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50C5DA6A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3CB007A" w14:textId="5C01EBF4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7DDE2621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14:paraId="4E69A9B6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4F77" w:rsidRPr="00602429" w14:paraId="76F15CD0" w14:textId="77777777" w:rsidTr="009C4F77">
        <w:trPr>
          <w:trHeight w:val="260"/>
        </w:trPr>
        <w:tc>
          <w:tcPr>
            <w:tcW w:w="2343" w:type="dxa"/>
          </w:tcPr>
          <w:p w14:paraId="18CE6905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419FB19E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514" w:type="dxa"/>
          </w:tcPr>
          <w:p w14:paraId="266DDB35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5ACE08BD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5F7F4DCE" w14:textId="5158E821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31D8B19A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14:paraId="61222BA6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4F77" w:rsidRPr="00602429" w14:paraId="43A56BCC" w14:textId="77777777" w:rsidTr="009C4F77">
        <w:trPr>
          <w:trHeight w:val="208"/>
        </w:trPr>
        <w:tc>
          <w:tcPr>
            <w:tcW w:w="2343" w:type="dxa"/>
          </w:tcPr>
          <w:p w14:paraId="24828BC7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1514" w:type="dxa"/>
          </w:tcPr>
          <w:p w14:paraId="3F3920A4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74BC6A82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0DA61B22" w14:textId="2D3210D4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386B9BE1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14:paraId="1347C6E1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4F77" w:rsidRPr="00602429" w14:paraId="0EB7FCDA" w14:textId="77777777" w:rsidTr="009C4F77">
        <w:trPr>
          <w:trHeight w:val="208"/>
        </w:trPr>
        <w:tc>
          <w:tcPr>
            <w:tcW w:w="2343" w:type="dxa"/>
          </w:tcPr>
          <w:p w14:paraId="3C254494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7CC4C8F0" w14:textId="77777777" w:rsidR="009C4F77" w:rsidRPr="00602429" w:rsidRDefault="009C4F77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514" w:type="dxa"/>
          </w:tcPr>
          <w:p w14:paraId="245DA3F6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1C10482B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3767E91D" w14:textId="7B4EE0BA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2866C1B9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14:paraId="092294ED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4F77" w:rsidRPr="00602429" w14:paraId="1BF1CC3B" w14:textId="77777777" w:rsidTr="009C4F77">
        <w:trPr>
          <w:trHeight w:val="221"/>
        </w:trPr>
        <w:tc>
          <w:tcPr>
            <w:tcW w:w="2343" w:type="dxa"/>
            <w:shd w:val="clear" w:color="auto" w:fill="BF8F00" w:themeFill="accent4" w:themeFillShade="BF"/>
          </w:tcPr>
          <w:p w14:paraId="436BE5E0" w14:textId="77777777" w:rsidR="009C4F77" w:rsidRPr="00602429" w:rsidRDefault="009C4F77" w:rsidP="001B6B22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1514" w:type="dxa"/>
          </w:tcPr>
          <w:p w14:paraId="1D5EA26F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0F3700F7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528A50EB" w14:textId="37AD5231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1F4F23FC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14:paraId="3A244181" w14:textId="77777777" w:rsidR="009C4F77" w:rsidRPr="00602429" w:rsidRDefault="009C4F77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634A929" w14:textId="77777777" w:rsidR="00325FE1" w:rsidRDefault="00325FE1"/>
    <w:p w14:paraId="54B0AE6E" w14:textId="77777777" w:rsidR="006F6A67" w:rsidRDefault="006F6A67"/>
    <w:p w14:paraId="11666039" w14:textId="77777777" w:rsidR="006F6A67" w:rsidRPr="006F6A67" w:rsidRDefault="006F6A67">
      <w:pPr>
        <w:rPr>
          <w:b/>
          <w:bCs/>
          <w:i/>
          <w:iCs/>
        </w:rPr>
      </w:pPr>
    </w:p>
    <w:sectPr w:rsidR="006F6A67" w:rsidRPr="006F6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D81"/>
    <w:multiLevelType w:val="hybridMultilevel"/>
    <w:tmpl w:val="30BAC150"/>
    <w:lvl w:ilvl="0" w:tplc="BF1627C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AC612D4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CBFE74D4">
      <w:numFmt w:val="bullet"/>
      <w:lvlText w:val="•"/>
      <w:lvlJc w:val="left"/>
      <w:pPr>
        <w:ind w:left="2282" w:hanging="360"/>
      </w:pPr>
      <w:rPr>
        <w:rFonts w:hint="default"/>
        <w:lang w:val="en-US" w:eastAsia="en-US" w:bidi="ar-SA"/>
      </w:rPr>
    </w:lvl>
    <w:lvl w:ilvl="3" w:tplc="6BEA796C">
      <w:numFmt w:val="bullet"/>
      <w:lvlText w:val="•"/>
      <w:lvlJc w:val="left"/>
      <w:pPr>
        <w:ind w:left="3364" w:hanging="360"/>
      </w:pPr>
      <w:rPr>
        <w:rFonts w:hint="default"/>
        <w:lang w:val="en-US" w:eastAsia="en-US" w:bidi="ar-SA"/>
      </w:rPr>
    </w:lvl>
    <w:lvl w:ilvl="4" w:tplc="AD2A92C8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82E278F2">
      <w:numFmt w:val="bullet"/>
      <w:lvlText w:val="•"/>
      <w:lvlJc w:val="left"/>
      <w:pPr>
        <w:ind w:left="5528" w:hanging="360"/>
      </w:pPr>
      <w:rPr>
        <w:rFonts w:hint="default"/>
        <w:lang w:val="en-US" w:eastAsia="en-US" w:bidi="ar-SA"/>
      </w:rPr>
    </w:lvl>
    <w:lvl w:ilvl="6" w:tplc="4E10327C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ar-SA"/>
      </w:rPr>
    </w:lvl>
    <w:lvl w:ilvl="7" w:tplc="0B08B632">
      <w:numFmt w:val="bullet"/>
      <w:lvlText w:val="•"/>
      <w:lvlJc w:val="left"/>
      <w:pPr>
        <w:ind w:left="7693" w:hanging="360"/>
      </w:pPr>
      <w:rPr>
        <w:rFonts w:hint="default"/>
        <w:lang w:val="en-US" w:eastAsia="en-US" w:bidi="ar-SA"/>
      </w:rPr>
    </w:lvl>
    <w:lvl w:ilvl="8" w:tplc="2F8ECA76">
      <w:numFmt w:val="bullet"/>
      <w:lvlText w:val="•"/>
      <w:lvlJc w:val="left"/>
      <w:pPr>
        <w:ind w:left="8775" w:hanging="360"/>
      </w:pPr>
      <w:rPr>
        <w:rFonts w:hint="default"/>
        <w:lang w:val="en-US" w:eastAsia="en-US" w:bidi="ar-SA"/>
      </w:rPr>
    </w:lvl>
  </w:abstractNum>
  <w:num w:numId="1" w16cid:durableId="1631279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A1MDO0MDI1MTJU0lEKTi0uzszPAykwqwUAzcDJ+ywAAAA="/>
  </w:docVars>
  <w:rsids>
    <w:rsidRoot w:val="00F3124A"/>
    <w:rsid w:val="000807A5"/>
    <w:rsid w:val="000F77FE"/>
    <w:rsid w:val="001D554E"/>
    <w:rsid w:val="001E01D9"/>
    <w:rsid w:val="00325FE1"/>
    <w:rsid w:val="00344643"/>
    <w:rsid w:val="003A76BC"/>
    <w:rsid w:val="003F2287"/>
    <w:rsid w:val="004807ED"/>
    <w:rsid w:val="00482139"/>
    <w:rsid w:val="00493DDC"/>
    <w:rsid w:val="00520C68"/>
    <w:rsid w:val="00565F30"/>
    <w:rsid w:val="005B232D"/>
    <w:rsid w:val="0069600B"/>
    <w:rsid w:val="006C37C6"/>
    <w:rsid w:val="006F6A67"/>
    <w:rsid w:val="00702B57"/>
    <w:rsid w:val="007F511D"/>
    <w:rsid w:val="008449BA"/>
    <w:rsid w:val="0089427B"/>
    <w:rsid w:val="008A7461"/>
    <w:rsid w:val="008E4663"/>
    <w:rsid w:val="009C4F77"/>
    <w:rsid w:val="00A8726C"/>
    <w:rsid w:val="00B01004"/>
    <w:rsid w:val="00B37198"/>
    <w:rsid w:val="00CD0F88"/>
    <w:rsid w:val="00CD4527"/>
    <w:rsid w:val="00CF65C1"/>
    <w:rsid w:val="00F3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8EFD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726C"/>
    <w:rPr>
      <w:color w:val="808080"/>
    </w:rPr>
  </w:style>
  <w:style w:type="paragraph" w:styleId="ListParagraph">
    <w:name w:val="List Paragraph"/>
    <w:basedOn w:val="Normal"/>
    <w:uiPriority w:val="1"/>
    <w:qFormat/>
    <w:rsid w:val="003F2287"/>
    <w:pPr>
      <w:widowControl w:val="0"/>
      <w:autoSpaceDE w:val="0"/>
      <w:autoSpaceDN w:val="0"/>
      <w:spacing w:before="1" w:after="0" w:line="240" w:lineRule="auto"/>
      <w:ind w:left="840" w:hanging="361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F51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1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1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1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1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 xsi:nil="true"/>
    <lcf76f155ced4ddcb4097134ff3c332f xmlns="a853da12-0c63-42c4-a1f1-f5a530b7b95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0AF8520720A4A86032CC01B2844C1" ma:contentTypeVersion="14" ma:contentTypeDescription="Create a new document." ma:contentTypeScope="" ma:versionID="af1615012f617cb1ffc174a1e67561cd">
  <xsd:schema xmlns:xsd="http://www.w3.org/2001/XMLSchema" xmlns:xs="http://www.w3.org/2001/XMLSchema" xmlns:p="http://schemas.microsoft.com/office/2006/metadata/properties" xmlns:ns2="a853da12-0c63-42c4-a1f1-f5a530b7b95d" xmlns:ns3="cfea4338-5465-459b-98c4-a4b658893631" xmlns:ns4="ddb5066c-6899-482b-9ea0-5145f9da9989" targetNamespace="http://schemas.microsoft.com/office/2006/metadata/properties" ma:root="true" ma:fieldsID="ff8b0476d116cd5c41ef494861485086" ns2:_="" ns3:_="" ns4:_="">
    <xsd:import namespace="a853da12-0c63-42c4-a1f1-f5a530b7b95d"/>
    <xsd:import namespace="cfea4338-5465-459b-98c4-a4b658893631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3da12-0c63-42c4-a1f1-f5a530b7b9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a4338-5465-459b-98c4-a4b6588936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fa0844b-cea2-4a62-a7e1-6870c7b490af}" ma:internalName="TaxCatchAll" ma:showField="CatchAllData" ma:web="cfea4338-5465-459b-98c4-a4b6588936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42FC2-0FD2-41AA-980C-56B68757C820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a853da12-0c63-42c4-a1f1-f5a530b7b95d"/>
  </ds:schemaRefs>
</ds:datastoreItem>
</file>

<file path=customXml/itemProps2.xml><?xml version="1.0" encoding="utf-8"?>
<ds:datastoreItem xmlns:ds="http://schemas.openxmlformats.org/officeDocument/2006/customXml" ds:itemID="{BD43DFE8-395E-42F1-8937-563E11ACF7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9BDC9D-D0E7-444B-85EA-62707166C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3da12-0c63-42c4-a1f1-f5a530b7b95d"/>
    <ds:schemaRef ds:uri="cfea4338-5465-459b-98c4-a4b658893631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Burbrink, Jacob</cp:lastModifiedBy>
  <cp:revision>2</cp:revision>
  <cp:lastPrinted>2022-06-28T15:40:00Z</cp:lastPrinted>
  <dcterms:created xsi:type="dcterms:W3CDTF">2023-07-18T14:20:00Z</dcterms:created>
  <dcterms:modified xsi:type="dcterms:W3CDTF">2023-07-1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0AF8520720A4A86032CC01B2844C1</vt:lpwstr>
  </property>
</Properties>
</file>